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775" w:type="dxa"/>
        <w:jc w:val="center"/>
        <w:tblInd w:w="-1743" w:type="dxa"/>
        <w:tblBorders>
          <w:bottom w:val="single" w:sz="4" w:space="0" w:color="auto"/>
        </w:tblBorders>
        <w:tblLook w:val="01E0"/>
      </w:tblPr>
      <w:tblGrid>
        <w:gridCol w:w="1726"/>
        <w:gridCol w:w="6423"/>
        <w:gridCol w:w="1626"/>
      </w:tblGrid>
      <w:tr w:rsidR="005A6D28" w:rsidRPr="00916C94" w:rsidTr="00D60C7C">
        <w:trPr>
          <w:trHeight w:val="807"/>
          <w:jc w:val="center"/>
        </w:trPr>
        <w:tc>
          <w:tcPr>
            <w:tcW w:w="1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5A6D28" w:rsidRPr="004A2BB6" w:rsidRDefault="005A6D28" w:rsidP="00D60C7C">
            <w:pPr>
              <w:pStyle w:val="a5"/>
              <w:jc w:val="right"/>
              <w:rPr>
                <w:rFonts w:ascii="Century Gothic" w:hAnsi="Century Gothic"/>
                <w:lang w:val="en-US" w:eastAsia="el-GR"/>
              </w:rPr>
            </w:pPr>
          </w:p>
        </w:tc>
        <w:tc>
          <w:tcPr>
            <w:tcW w:w="6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A6D28" w:rsidRPr="002B3115" w:rsidRDefault="005A6D28" w:rsidP="00D60C7C">
            <w:pPr>
              <w:pStyle w:val="a5"/>
              <w:tabs>
                <w:tab w:val="clear" w:pos="4153"/>
                <w:tab w:val="clear" w:pos="8306"/>
              </w:tabs>
              <w:contextualSpacing/>
              <w:rPr>
                <w:rFonts w:ascii="Corbel" w:hAnsi="Corbel"/>
                <w:b/>
                <w:emboss/>
                <w:color w:val="333399"/>
                <w:spacing w:val="30"/>
                <w:sz w:val="28"/>
                <w:szCs w:val="28"/>
                <w:lang w:val="el-GR" w:eastAsia="el-GR"/>
              </w:rPr>
            </w:pPr>
            <w:r w:rsidRPr="002B3115">
              <w:rPr>
                <w:rFonts w:ascii="Corbel" w:hAnsi="Corbel"/>
                <w:b/>
                <w:emboss/>
                <w:color w:val="333399"/>
                <w:spacing w:val="30"/>
                <w:sz w:val="28"/>
                <w:szCs w:val="28"/>
                <w:lang w:val="el-GR" w:eastAsia="el-GR"/>
              </w:rPr>
              <w:t xml:space="preserve">ΕΛΛΗΝΙΚΟ ΜΕΣΟΓΕΙΑΚΟ ΠΑΝΕΠΙΣΤΗΜΙΟ </w:t>
            </w:r>
          </w:p>
          <w:p w:rsidR="005A6D28" w:rsidRPr="002B3115" w:rsidRDefault="005A6D28" w:rsidP="00D60C7C">
            <w:pPr>
              <w:pStyle w:val="a5"/>
              <w:tabs>
                <w:tab w:val="clear" w:pos="4153"/>
                <w:tab w:val="clear" w:pos="8306"/>
              </w:tabs>
              <w:contextualSpacing/>
              <w:jc w:val="center"/>
              <w:rPr>
                <w:rFonts w:ascii="Corbel" w:hAnsi="Corbel"/>
                <w:b/>
                <w:bCs/>
                <w:emboss/>
                <w:color w:val="333399"/>
                <w:spacing w:val="30"/>
                <w:sz w:val="28"/>
                <w:szCs w:val="28"/>
                <w:lang w:val="el-GR" w:eastAsia="el-GR"/>
              </w:rPr>
            </w:pPr>
            <w:r w:rsidRPr="002B3115">
              <w:rPr>
                <w:rFonts w:ascii="Corbel" w:hAnsi="Corbel"/>
                <w:b/>
                <w:bCs/>
                <w:emboss/>
                <w:color w:val="333399"/>
                <w:spacing w:val="30"/>
                <w:sz w:val="28"/>
                <w:szCs w:val="28"/>
                <w:lang w:val="el-GR" w:eastAsia="el-GR"/>
              </w:rPr>
              <w:t>ΣΧΟΛΗ ΕΠΙΣΤΗΜΩΝ ΥΓΕΙΑΣ</w:t>
            </w:r>
          </w:p>
          <w:p w:rsidR="005A6D28" w:rsidRPr="002B3115" w:rsidRDefault="005A6D28" w:rsidP="00D60C7C">
            <w:pPr>
              <w:pStyle w:val="a5"/>
              <w:contextualSpacing/>
              <w:jc w:val="center"/>
              <w:rPr>
                <w:rFonts w:ascii="Corbel" w:hAnsi="Corbel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  <w:lang w:val="el-GR" w:eastAsia="el-GR"/>
              </w:rPr>
            </w:pPr>
            <w:r w:rsidRPr="002B3115">
              <w:rPr>
                <w:rFonts w:ascii="Corbel" w:hAnsi="Corbel"/>
                <w:b/>
                <w:bCs/>
                <w:emboss/>
                <w:color w:val="333399"/>
                <w:spacing w:val="30"/>
                <w:sz w:val="28"/>
                <w:szCs w:val="26"/>
                <w:lang w:val="el-GR" w:eastAsia="el-GR"/>
              </w:rPr>
              <w:t>ΤΜΗΜΑ ΝΟΣΗΛΕΥΤΙΚΗΣ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5A6D28" w:rsidRPr="00916C94" w:rsidRDefault="00DC7472" w:rsidP="00D60C7C">
            <w:pPr>
              <w:pStyle w:val="a5"/>
              <w:jc w:val="center"/>
              <w:rPr>
                <w:rFonts w:ascii="Century Gothic" w:hAnsi="Century Gothic"/>
                <w:lang w:val="el-GR" w:eastAsia="el-GR"/>
              </w:rPr>
            </w:pPr>
            <w:r>
              <w:rPr>
                <w:rFonts w:ascii="Century Gothic" w:hAnsi="Century Gothic"/>
                <w:noProof/>
                <w:lang w:val="el-GR" w:eastAsia="el-GR"/>
              </w:rPr>
              <w:drawing>
                <wp:inline distT="0" distB="0" distL="0" distR="0">
                  <wp:extent cx="866775" cy="860425"/>
                  <wp:effectExtent l="19050" t="0" r="9525" b="0"/>
                  <wp:docPr id="9" name="Εικόνα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04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6D28" w:rsidRPr="00845EBF" w:rsidTr="00D60C7C">
        <w:trPr>
          <w:trHeight w:val="331"/>
          <w:jc w:val="center"/>
        </w:trPr>
        <w:tc>
          <w:tcPr>
            <w:tcW w:w="1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5A6D28" w:rsidRPr="00916C94" w:rsidRDefault="005A6D28" w:rsidP="00D60C7C">
            <w:pPr>
              <w:pStyle w:val="a5"/>
              <w:rPr>
                <w:rFonts w:ascii="Century Gothic" w:hAnsi="Century Gothic"/>
                <w:color w:val="333399"/>
                <w:sz w:val="18"/>
                <w:szCs w:val="18"/>
                <w:lang w:val="el-GR" w:eastAsia="el-GR"/>
              </w:rPr>
            </w:pPr>
          </w:p>
        </w:tc>
        <w:tc>
          <w:tcPr>
            <w:tcW w:w="65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5A6D28" w:rsidRDefault="005A6D28" w:rsidP="00D60C7C">
            <w:pPr>
              <w:pStyle w:val="a5"/>
              <w:ind w:left="-239" w:firstLine="34"/>
              <w:contextualSpacing/>
              <w:jc w:val="center"/>
              <w:rPr>
                <w:rFonts w:ascii="Corbel" w:hAnsi="Corbel"/>
                <w:color w:val="333399"/>
                <w:sz w:val="18"/>
                <w:szCs w:val="18"/>
                <w:lang w:val="el-GR" w:eastAsia="el-GR"/>
              </w:rPr>
            </w:pPr>
            <w:r w:rsidRPr="002B3115">
              <w:rPr>
                <w:rFonts w:ascii="Corbel" w:hAnsi="Corbel"/>
                <w:color w:val="333399"/>
                <w:sz w:val="18"/>
                <w:szCs w:val="18"/>
                <w:lang w:val="el-GR" w:eastAsia="el-GR"/>
              </w:rPr>
              <w:t xml:space="preserve">Ηράκλειο </w:t>
            </w:r>
            <w:r>
              <w:rPr>
                <w:rFonts w:ascii="Corbel" w:hAnsi="Corbel"/>
                <w:color w:val="333399"/>
                <w:sz w:val="18"/>
                <w:szCs w:val="18"/>
                <w:lang w:val="el-GR" w:eastAsia="el-GR"/>
              </w:rPr>
              <w:t xml:space="preserve">Κρήτης, </w:t>
            </w:r>
            <w:r w:rsidRPr="004A2BB6">
              <w:rPr>
                <w:rFonts w:ascii="Corbel" w:hAnsi="Corbel"/>
                <w:color w:val="333399"/>
                <w:sz w:val="18"/>
                <w:szCs w:val="18"/>
                <w:lang w:val="el-GR" w:eastAsia="el-GR"/>
              </w:rPr>
              <w:t>E-mail: secretariat-nurs@hmu.gr      Τηλέφωνα: +30 2810 379-538</w:t>
            </w:r>
          </w:p>
          <w:p w:rsidR="005A6D28" w:rsidRPr="00845EBF" w:rsidRDefault="005A6D28" w:rsidP="00D60C7C">
            <w:pPr>
              <w:pStyle w:val="a5"/>
              <w:ind w:left="-239" w:firstLine="34"/>
              <w:contextualSpacing/>
              <w:jc w:val="center"/>
              <w:rPr>
                <w:rFonts w:ascii="Corbel" w:hAnsi="Corbel"/>
                <w:color w:val="333399"/>
                <w:sz w:val="18"/>
                <w:szCs w:val="18"/>
                <w:lang w:val="en-US" w:eastAsia="el-GR"/>
              </w:rPr>
            </w:pPr>
            <w:r w:rsidRPr="004A2BB6">
              <w:rPr>
                <w:rFonts w:ascii="Corbel" w:hAnsi="Corbel"/>
                <w:color w:val="333399"/>
                <w:sz w:val="18"/>
                <w:szCs w:val="18"/>
                <w:lang w:val="en-US" w:eastAsia="el-GR"/>
              </w:rPr>
              <w:t>Website</w:t>
            </w:r>
            <w:r w:rsidRPr="00845EBF">
              <w:rPr>
                <w:rFonts w:ascii="Corbel" w:hAnsi="Corbel"/>
                <w:color w:val="333399"/>
                <w:sz w:val="18"/>
                <w:szCs w:val="18"/>
                <w:lang w:val="en-US" w:eastAsia="el-GR"/>
              </w:rPr>
              <w:t xml:space="preserve">: </w:t>
            </w:r>
            <w:hyperlink r:id="rId7" w:history="1">
              <w:r w:rsidR="00DC7472" w:rsidRPr="00DC7472">
                <w:rPr>
                  <w:rStyle w:val="-"/>
                  <w:rFonts w:ascii="Corbel" w:hAnsi="Corbel"/>
                  <w:sz w:val="18"/>
                  <w:szCs w:val="18"/>
                  <w:lang w:val="en-US" w:eastAsia="el-GR"/>
                </w:rPr>
                <w:t>https://nurs.hmu.gr/</w:t>
              </w:r>
            </w:hyperlink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5A6D28" w:rsidRPr="00845EBF" w:rsidRDefault="005A6D28" w:rsidP="00D60C7C">
            <w:pPr>
              <w:pStyle w:val="a5"/>
              <w:ind w:left="-415" w:firstLine="134"/>
              <w:rPr>
                <w:rFonts w:ascii="Century Gothic" w:hAnsi="Century Gothic"/>
                <w:color w:val="333399"/>
                <w:sz w:val="18"/>
                <w:szCs w:val="18"/>
                <w:lang w:val="en-US" w:eastAsia="el-GR"/>
              </w:rPr>
            </w:pPr>
          </w:p>
          <w:p w:rsidR="005A6D28" w:rsidRPr="00845EBF" w:rsidRDefault="005A6D28" w:rsidP="00D60C7C">
            <w:pPr>
              <w:pStyle w:val="a5"/>
              <w:rPr>
                <w:rFonts w:ascii="Century Gothic" w:hAnsi="Century Gothic"/>
                <w:color w:val="333399"/>
                <w:lang w:val="en-US" w:eastAsia="el-GR"/>
              </w:rPr>
            </w:pPr>
          </w:p>
        </w:tc>
      </w:tr>
    </w:tbl>
    <w:p w:rsidR="00BF4A04" w:rsidRPr="005A6D28" w:rsidRDefault="00BF4A04" w:rsidP="00ED1F1A">
      <w:pPr>
        <w:ind w:firstLine="720"/>
        <w:rPr>
          <w:rFonts w:ascii="Century Gothic" w:hAnsi="Century Gothic" w:cs="Tahoma"/>
          <w:b/>
          <w:spacing w:val="60"/>
          <w:sz w:val="28"/>
          <w:lang w:val="en-US"/>
        </w:rPr>
      </w:pPr>
    </w:p>
    <w:p w:rsidR="00BF4A04" w:rsidRPr="005A6D28" w:rsidRDefault="00BF4A04" w:rsidP="00ED1F1A">
      <w:pPr>
        <w:ind w:firstLine="720"/>
        <w:rPr>
          <w:rFonts w:ascii="Century Gothic" w:hAnsi="Century Gothic" w:cs="Tahoma"/>
          <w:b/>
          <w:spacing w:val="60"/>
          <w:sz w:val="28"/>
          <w:lang w:val="en-US"/>
        </w:rPr>
      </w:pPr>
    </w:p>
    <w:p w:rsidR="00384BA7" w:rsidRDefault="00BF4A04" w:rsidP="003D733B">
      <w:pPr>
        <w:spacing w:line="360" w:lineRule="auto"/>
        <w:ind w:right="134"/>
        <w:jc w:val="center"/>
        <w:rPr>
          <w:rFonts w:ascii="Century Gothic" w:hAnsi="Century Gothic" w:cs="Tahoma"/>
          <w:b/>
          <w:spacing w:val="60"/>
          <w:sz w:val="36"/>
        </w:rPr>
      </w:pPr>
      <w:r w:rsidRPr="00BF4A04">
        <w:rPr>
          <w:rFonts w:ascii="Century Gothic" w:hAnsi="Century Gothic" w:cs="Tahoma"/>
          <w:b/>
          <w:spacing w:val="60"/>
          <w:sz w:val="36"/>
        </w:rPr>
        <w:t>ΑΙΤΗΣΗ</w:t>
      </w:r>
    </w:p>
    <w:p w:rsidR="003D733B" w:rsidRDefault="003D733B" w:rsidP="003D733B">
      <w:pPr>
        <w:spacing w:line="360" w:lineRule="auto"/>
        <w:ind w:right="134"/>
        <w:jc w:val="center"/>
        <w:rPr>
          <w:rFonts w:ascii="Century Gothic" w:hAnsi="Century Gothic" w:cs="Tahoma"/>
          <w:b/>
        </w:rPr>
      </w:pPr>
    </w:p>
    <w:tbl>
      <w:tblPr>
        <w:tblW w:w="9722" w:type="dxa"/>
        <w:tblLook w:val="04A0"/>
      </w:tblPr>
      <w:tblGrid>
        <w:gridCol w:w="4861"/>
        <w:gridCol w:w="4861"/>
      </w:tblGrid>
      <w:tr w:rsidR="003D733B" w:rsidRPr="00647B4F" w:rsidTr="00647B4F">
        <w:tc>
          <w:tcPr>
            <w:tcW w:w="4861" w:type="dxa"/>
            <w:shd w:val="clear" w:color="auto" w:fill="auto"/>
          </w:tcPr>
          <w:p w:rsidR="003D733B" w:rsidRPr="00647B4F" w:rsidRDefault="003D733B" w:rsidP="00647B4F">
            <w:pPr>
              <w:spacing w:line="360" w:lineRule="auto"/>
              <w:ind w:right="134"/>
              <w:jc w:val="both"/>
              <w:rPr>
                <w:rFonts w:ascii="Century Gothic" w:hAnsi="Century Gothic" w:cs="Tahoma"/>
                <w:b/>
              </w:rPr>
            </w:pPr>
          </w:p>
        </w:tc>
        <w:tc>
          <w:tcPr>
            <w:tcW w:w="4861" w:type="dxa"/>
            <w:shd w:val="clear" w:color="auto" w:fill="auto"/>
          </w:tcPr>
          <w:p w:rsidR="003D733B" w:rsidRPr="00647B4F" w:rsidRDefault="003D733B" w:rsidP="00647B4F">
            <w:pPr>
              <w:spacing w:line="360" w:lineRule="auto"/>
              <w:ind w:right="134"/>
              <w:jc w:val="both"/>
              <w:rPr>
                <w:rFonts w:ascii="Century Gothic" w:hAnsi="Century Gothic" w:cs="Tahoma"/>
                <w:b/>
              </w:rPr>
            </w:pPr>
            <w:r w:rsidRPr="00647B4F">
              <w:rPr>
                <w:rFonts w:ascii="Century Gothic" w:hAnsi="Century Gothic" w:cs="Tahoma"/>
                <w:b/>
              </w:rPr>
              <w:t xml:space="preserve">Προς </w:t>
            </w:r>
          </w:p>
          <w:p w:rsidR="003D733B" w:rsidRPr="00647B4F" w:rsidRDefault="003D733B" w:rsidP="00647B4F">
            <w:pPr>
              <w:spacing w:line="360" w:lineRule="auto"/>
              <w:ind w:right="134"/>
              <w:jc w:val="both"/>
              <w:rPr>
                <w:rFonts w:ascii="Century Gothic" w:hAnsi="Century Gothic" w:cs="Tahoma"/>
                <w:b/>
              </w:rPr>
            </w:pPr>
            <w:r w:rsidRPr="00647B4F">
              <w:rPr>
                <w:rFonts w:ascii="Century Gothic" w:hAnsi="Century Gothic" w:cs="Tahoma"/>
                <w:b/>
              </w:rPr>
              <w:t xml:space="preserve">Τη Γραμματεία </w:t>
            </w:r>
          </w:p>
          <w:p w:rsidR="003D733B" w:rsidRPr="00647B4F" w:rsidRDefault="003D733B" w:rsidP="00647B4F">
            <w:pPr>
              <w:spacing w:line="360" w:lineRule="auto"/>
              <w:ind w:right="134"/>
              <w:jc w:val="both"/>
              <w:rPr>
                <w:rFonts w:ascii="Century Gothic" w:hAnsi="Century Gothic" w:cs="Tahoma"/>
                <w:b/>
              </w:rPr>
            </w:pPr>
            <w:r w:rsidRPr="00647B4F">
              <w:rPr>
                <w:rFonts w:ascii="Century Gothic" w:hAnsi="Century Gothic" w:cs="Tahoma"/>
                <w:b/>
              </w:rPr>
              <w:t xml:space="preserve">του Τμήματος </w:t>
            </w:r>
            <w:r w:rsidR="005A6D28">
              <w:rPr>
                <w:rFonts w:ascii="Century Gothic" w:hAnsi="Century Gothic" w:cs="Tahoma"/>
                <w:b/>
              </w:rPr>
              <w:t>Νοσηλευτικής</w:t>
            </w:r>
          </w:p>
        </w:tc>
      </w:tr>
    </w:tbl>
    <w:p w:rsidR="003D733B" w:rsidRDefault="003D733B" w:rsidP="00384BA7">
      <w:pPr>
        <w:jc w:val="center"/>
        <w:rPr>
          <w:rFonts w:ascii="Century Gothic" w:hAnsi="Century Gothic" w:cs="Tahoma"/>
        </w:rPr>
      </w:pPr>
    </w:p>
    <w:tbl>
      <w:tblPr>
        <w:tblW w:w="10031" w:type="dxa"/>
        <w:tblBorders>
          <w:bottom w:val="single" w:sz="4" w:space="0" w:color="auto"/>
        </w:tblBorders>
        <w:tblLook w:val="04A0"/>
      </w:tblPr>
      <w:tblGrid>
        <w:gridCol w:w="4644"/>
        <w:gridCol w:w="426"/>
        <w:gridCol w:w="4961"/>
      </w:tblGrid>
      <w:tr w:rsidR="003D733B" w:rsidRPr="00647B4F" w:rsidTr="00647B4F">
        <w:tc>
          <w:tcPr>
            <w:tcW w:w="4644" w:type="dxa"/>
            <w:tcBorders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Επώνυμο:</w:t>
            </w:r>
          </w:p>
        </w:tc>
        <w:tc>
          <w:tcPr>
            <w:tcW w:w="426" w:type="dxa"/>
            <w:tcBorders>
              <w:bottom w:val="nil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bottom w:val="single" w:sz="4" w:space="0" w:color="auto"/>
            </w:tcBorders>
            <w:shd w:val="clear" w:color="auto" w:fill="auto"/>
          </w:tcPr>
          <w:p w:rsidR="003D733B" w:rsidRPr="00D15242" w:rsidRDefault="00D15242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  <w:sz w:val="22"/>
                <w:szCs w:val="22"/>
              </w:rPr>
            </w:pPr>
            <w:r w:rsidRPr="00D15242">
              <w:rPr>
                <w:rFonts w:ascii="Century Gothic" w:hAnsi="Century Gothic" w:cs="Tahoma"/>
                <w:sz w:val="22"/>
                <w:szCs w:val="22"/>
              </w:rPr>
              <w:t>Παρακαλώ να μου χορηγήσετε βεβαίωση</w:t>
            </w:r>
          </w:p>
        </w:tc>
      </w:tr>
      <w:tr w:rsidR="003D733B" w:rsidRPr="00647B4F" w:rsidTr="00647B4F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Όνομα:</w:t>
            </w:r>
          </w:p>
        </w:tc>
        <w:tc>
          <w:tcPr>
            <w:tcW w:w="426" w:type="dxa"/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D15242" w:rsidP="00D15242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>
              <w:rPr>
                <w:rFonts w:ascii="Century Gothic" w:hAnsi="Century Gothic" w:cs="Tahoma"/>
              </w:rPr>
              <w:t>(Επιλέξτε):</w:t>
            </w:r>
          </w:p>
        </w:tc>
      </w:tr>
      <w:tr w:rsidR="003D733B" w:rsidRPr="00647B4F" w:rsidTr="00647B4F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Όνομα Πατρός:</w:t>
            </w:r>
          </w:p>
        </w:tc>
        <w:tc>
          <w:tcPr>
            <w:tcW w:w="426" w:type="dxa"/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D15242" w:rsidP="00D15242">
            <w:pPr>
              <w:numPr>
                <w:ilvl w:val="0"/>
                <w:numId w:val="11"/>
              </w:num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144039">
              <w:rPr>
                <w:rFonts w:ascii="Century Gothic" w:hAnsi="Century Gothic" w:cs="Tahoma"/>
              </w:rPr>
              <w:t>Εκπόνησης ΔΔ</w:t>
            </w:r>
          </w:p>
        </w:tc>
      </w:tr>
      <w:tr w:rsidR="003D733B" w:rsidRPr="00647B4F" w:rsidTr="00647B4F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D15242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ΑΔΤ:</w:t>
            </w:r>
            <w:r w:rsidR="00D15242">
              <w:rPr>
                <w:rFonts w:ascii="Century Gothic" w:hAnsi="Century Gothic" w:cs="Tahoma"/>
              </w:rPr>
              <w:t xml:space="preserve"> </w:t>
            </w:r>
          </w:p>
        </w:tc>
        <w:tc>
          <w:tcPr>
            <w:tcW w:w="426" w:type="dxa"/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D15242" w:rsidP="00D15242">
            <w:pPr>
              <w:numPr>
                <w:ilvl w:val="0"/>
                <w:numId w:val="11"/>
              </w:num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144039">
              <w:rPr>
                <w:rFonts w:ascii="Century Gothic" w:hAnsi="Century Gothic" w:cs="Tahoma"/>
              </w:rPr>
              <w:t>Ολοκλήρωσης ΔΔ</w:t>
            </w:r>
          </w:p>
        </w:tc>
      </w:tr>
      <w:tr w:rsidR="003D733B" w:rsidRPr="00647B4F" w:rsidTr="00647B4F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Δ/νση κατοικίας:</w:t>
            </w:r>
          </w:p>
        </w:tc>
        <w:tc>
          <w:tcPr>
            <w:tcW w:w="426" w:type="dxa"/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D15242" w:rsidP="00D15242">
            <w:pPr>
              <w:numPr>
                <w:ilvl w:val="0"/>
                <w:numId w:val="11"/>
              </w:num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DC37E9">
              <w:rPr>
                <w:rFonts w:ascii="Century Gothic" w:hAnsi="Century Gothic" w:cs="Tahoma"/>
              </w:rPr>
              <w:t>Άλλο</w:t>
            </w:r>
          </w:p>
        </w:tc>
      </w:tr>
      <w:tr w:rsidR="003D733B" w:rsidRPr="00647B4F" w:rsidTr="00647B4F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Τηλ.:</w:t>
            </w:r>
          </w:p>
        </w:tc>
        <w:tc>
          <w:tcPr>
            <w:tcW w:w="426" w:type="dxa"/>
            <w:tcBorders>
              <w:bottom w:val="nil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D15242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>
              <w:rPr>
                <w:rFonts w:ascii="Century Gothic" w:hAnsi="Century Gothic" w:cs="Tahoma"/>
              </w:rPr>
              <w:t>Για:</w:t>
            </w:r>
          </w:p>
        </w:tc>
      </w:tr>
      <w:tr w:rsidR="003D733B" w:rsidRPr="00647B4F" w:rsidTr="00D15242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  <w:lang w:val="en-US"/>
              </w:rPr>
              <w:t>e-mail</w:t>
            </w:r>
            <w:r w:rsidRPr="00647B4F">
              <w:rPr>
                <w:rFonts w:ascii="Century Gothic" w:hAnsi="Century Gothic" w:cs="Tahoma"/>
              </w:rPr>
              <w:t>:</w:t>
            </w:r>
          </w:p>
        </w:tc>
        <w:tc>
          <w:tcPr>
            <w:tcW w:w="426" w:type="dxa"/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15242" w:rsidRPr="00647B4F" w:rsidRDefault="00D15242" w:rsidP="00D15242">
            <w:pPr>
              <w:numPr>
                <w:ilvl w:val="0"/>
                <w:numId w:val="12"/>
              </w:numPr>
              <w:spacing w:line="700" w:lineRule="exact"/>
              <w:ind w:left="742" w:right="136" w:hanging="425"/>
              <w:jc w:val="both"/>
              <w:rPr>
                <w:rFonts w:ascii="Century Gothic" w:hAnsi="Century Gothic" w:cs="Tahoma"/>
              </w:rPr>
            </w:pPr>
            <w:r>
              <w:rPr>
                <w:rFonts w:ascii="Century Gothic" w:hAnsi="Century Gothic" w:cs="Tahoma"/>
              </w:rPr>
              <w:t>κάθε νόμιμη χρήση</w:t>
            </w:r>
          </w:p>
        </w:tc>
      </w:tr>
      <w:tr w:rsidR="00D15242" w:rsidRPr="00647B4F" w:rsidTr="00D15242">
        <w:tc>
          <w:tcPr>
            <w:tcW w:w="464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D15242" w:rsidRPr="00647B4F" w:rsidRDefault="00D15242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  <w:lang w:val="en-US"/>
              </w:rPr>
            </w:pPr>
          </w:p>
        </w:tc>
        <w:tc>
          <w:tcPr>
            <w:tcW w:w="426" w:type="dxa"/>
            <w:shd w:val="clear" w:color="auto" w:fill="auto"/>
          </w:tcPr>
          <w:p w:rsidR="00D15242" w:rsidRPr="00647B4F" w:rsidRDefault="00D15242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15242" w:rsidRPr="00647B4F" w:rsidRDefault="00D15242" w:rsidP="00D15242">
            <w:pPr>
              <w:numPr>
                <w:ilvl w:val="0"/>
                <w:numId w:val="12"/>
              </w:numPr>
              <w:spacing w:line="700" w:lineRule="exact"/>
              <w:ind w:left="742" w:right="136" w:hanging="425"/>
              <w:jc w:val="both"/>
              <w:rPr>
                <w:rFonts w:ascii="Century Gothic" w:hAnsi="Century Gothic" w:cs="Tahoma"/>
              </w:rPr>
            </w:pPr>
            <w:r>
              <w:rPr>
                <w:rFonts w:ascii="Century Gothic" w:hAnsi="Century Gothic" w:cs="Tahoma"/>
              </w:rPr>
              <w:t>την εφορία</w:t>
            </w:r>
          </w:p>
        </w:tc>
      </w:tr>
      <w:tr w:rsidR="00D15242" w:rsidRPr="00647B4F" w:rsidTr="00D15242">
        <w:tc>
          <w:tcPr>
            <w:tcW w:w="4644" w:type="dxa"/>
            <w:tcBorders>
              <w:top w:val="nil"/>
              <w:bottom w:val="nil"/>
            </w:tcBorders>
            <w:shd w:val="clear" w:color="auto" w:fill="auto"/>
          </w:tcPr>
          <w:p w:rsidR="00D15242" w:rsidRPr="00647B4F" w:rsidRDefault="00D15242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  <w:lang w:val="en-US"/>
              </w:rPr>
            </w:pPr>
          </w:p>
        </w:tc>
        <w:tc>
          <w:tcPr>
            <w:tcW w:w="426" w:type="dxa"/>
            <w:tcBorders>
              <w:bottom w:val="nil"/>
            </w:tcBorders>
            <w:shd w:val="clear" w:color="auto" w:fill="auto"/>
          </w:tcPr>
          <w:p w:rsidR="00D15242" w:rsidRPr="00647B4F" w:rsidRDefault="00D15242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15242" w:rsidRPr="00647B4F" w:rsidRDefault="00D15242" w:rsidP="00D15242">
            <w:pPr>
              <w:numPr>
                <w:ilvl w:val="0"/>
                <w:numId w:val="12"/>
              </w:numPr>
              <w:spacing w:line="700" w:lineRule="exact"/>
              <w:ind w:left="742" w:right="136" w:hanging="425"/>
              <w:jc w:val="both"/>
              <w:rPr>
                <w:rFonts w:ascii="Century Gothic" w:hAnsi="Century Gothic" w:cs="Tahoma"/>
              </w:rPr>
            </w:pPr>
            <w:r>
              <w:rPr>
                <w:rFonts w:ascii="Century Gothic" w:hAnsi="Century Gothic" w:cs="Tahoma"/>
              </w:rPr>
              <w:t>στρατολογική χρήση</w:t>
            </w:r>
          </w:p>
        </w:tc>
      </w:tr>
    </w:tbl>
    <w:p w:rsidR="003D733B" w:rsidRDefault="003D733B" w:rsidP="003D733B">
      <w:pPr>
        <w:rPr>
          <w:rFonts w:ascii="Century Gothic" w:hAnsi="Century Gothic" w:cs="Tahoma"/>
        </w:rPr>
      </w:pPr>
    </w:p>
    <w:p w:rsidR="003D733B" w:rsidRDefault="003D733B" w:rsidP="003D733B">
      <w:pPr>
        <w:rPr>
          <w:rFonts w:ascii="Century Gothic" w:hAnsi="Century Gothic" w:cs="Tahoma"/>
        </w:rPr>
      </w:pPr>
    </w:p>
    <w:tbl>
      <w:tblPr>
        <w:tblW w:w="0" w:type="auto"/>
        <w:tblLook w:val="04A0"/>
      </w:tblPr>
      <w:tblGrid>
        <w:gridCol w:w="4861"/>
        <w:gridCol w:w="4861"/>
      </w:tblGrid>
      <w:tr w:rsidR="003D733B" w:rsidRPr="00647B4F" w:rsidTr="00647B4F">
        <w:tc>
          <w:tcPr>
            <w:tcW w:w="4861" w:type="dxa"/>
            <w:tcBorders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3D733B">
            <w:pPr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Ημερομηνία</w:t>
            </w:r>
          </w:p>
        </w:tc>
        <w:tc>
          <w:tcPr>
            <w:tcW w:w="4861" w:type="dxa"/>
            <w:shd w:val="clear" w:color="auto" w:fill="auto"/>
          </w:tcPr>
          <w:p w:rsidR="003D733B" w:rsidRPr="00647B4F" w:rsidRDefault="003D733B" w:rsidP="003D733B">
            <w:pPr>
              <w:rPr>
                <w:rFonts w:ascii="Century Gothic" w:hAnsi="Century Gothic" w:cs="Tahoma"/>
              </w:rPr>
            </w:pPr>
          </w:p>
        </w:tc>
      </w:tr>
    </w:tbl>
    <w:p w:rsidR="003D733B" w:rsidRDefault="003D733B" w:rsidP="003D733B">
      <w:pPr>
        <w:rPr>
          <w:rFonts w:ascii="Century Gothic" w:hAnsi="Century Gothic" w:cs="Tahoma"/>
        </w:rPr>
      </w:pPr>
    </w:p>
    <w:p w:rsidR="003D733B" w:rsidRDefault="003D733B" w:rsidP="003D733B">
      <w:pPr>
        <w:rPr>
          <w:rFonts w:ascii="Century Gothic" w:hAnsi="Century Gothic" w:cs="Tahoma"/>
        </w:rPr>
      </w:pPr>
    </w:p>
    <w:tbl>
      <w:tblPr>
        <w:tblW w:w="0" w:type="auto"/>
        <w:tblLook w:val="04A0"/>
      </w:tblPr>
      <w:tblGrid>
        <w:gridCol w:w="4861"/>
        <w:gridCol w:w="4861"/>
      </w:tblGrid>
      <w:tr w:rsidR="003D733B" w:rsidRPr="00647B4F" w:rsidTr="00647B4F">
        <w:tc>
          <w:tcPr>
            <w:tcW w:w="4861" w:type="dxa"/>
            <w:shd w:val="clear" w:color="auto" w:fill="auto"/>
          </w:tcPr>
          <w:p w:rsidR="003D733B" w:rsidRPr="00647B4F" w:rsidRDefault="003D733B" w:rsidP="00647B4F">
            <w:pPr>
              <w:rPr>
                <w:rFonts w:ascii="Century Gothic" w:hAnsi="Century Gothic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3D733B" w:rsidRPr="00647B4F" w:rsidRDefault="003D733B" w:rsidP="00647B4F">
            <w:pPr>
              <w:jc w:val="center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Ο/Η ΑΙΤΩΝ/ΟΥΣΑ</w:t>
            </w:r>
          </w:p>
        </w:tc>
      </w:tr>
    </w:tbl>
    <w:p w:rsidR="003D733B" w:rsidRDefault="003D733B" w:rsidP="003D733B">
      <w:pPr>
        <w:rPr>
          <w:rFonts w:ascii="Century Gothic" w:hAnsi="Century Gothic" w:cs="Tahoma"/>
        </w:rPr>
      </w:pPr>
    </w:p>
    <w:p w:rsidR="00384BA7" w:rsidRDefault="00384BA7" w:rsidP="00384BA7">
      <w:pPr>
        <w:jc w:val="center"/>
        <w:rPr>
          <w:rFonts w:ascii="Century Gothic" w:hAnsi="Century Gothic" w:cs="Tahoma"/>
        </w:rPr>
      </w:pPr>
    </w:p>
    <w:p w:rsidR="00384BA7" w:rsidRDefault="00384BA7" w:rsidP="00384BA7">
      <w:pPr>
        <w:jc w:val="center"/>
        <w:rPr>
          <w:rFonts w:ascii="Century Gothic" w:hAnsi="Century Gothic" w:cs="Tahoma"/>
        </w:rPr>
      </w:pPr>
    </w:p>
    <w:p w:rsidR="00384BA7" w:rsidRPr="003F069D" w:rsidRDefault="00384BA7" w:rsidP="00217E54">
      <w:pPr>
        <w:ind w:right="134"/>
        <w:jc w:val="both"/>
        <w:rPr>
          <w:rFonts w:ascii="Century Gothic" w:hAnsi="Century Gothic" w:cs="Tahoma"/>
        </w:rPr>
      </w:pPr>
    </w:p>
    <w:p w:rsidR="00ED1F1A" w:rsidRPr="00BF4A04" w:rsidRDefault="00ED1F1A" w:rsidP="00ED1F1A">
      <w:pPr>
        <w:spacing w:line="360" w:lineRule="exact"/>
        <w:jc w:val="both"/>
        <w:rPr>
          <w:rFonts w:ascii="Century Gothic" w:hAnsi="Century Gothic"/>
          <w:b/>
          <w:sz w:val="22"/>
          <w:szCs w:val="22"/>
        </w:rPr>
      </w:pPr>
    </w:p>
    <w:sectPr w:rsidR="00ED1F1A" w:rsidRPr="00BF4A04" w:rsidSect="00533FF0">
      <w:pgSz w:w="11906" w:h="16838"/>
      <w:pgMar w:top="567" w:right="1200" w:bottom="567" w:left="120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A1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870189"/>
    <w:multiLevelType w:val="hybridMultilevel"/>
    <w:tmpl w:val="38FC67CC"/>
    <w:lvl w:ilvl="0" w:tplc="9AEA939C">
      <w:numFmt w:val="bullet"/>
      <w:lvlText w:val=""/>
      <w:lvlJc w:val="left"/>
      <w:pPr>
        <w:ind w:left="480" w:hanging="360"/>
      </w:pPr>
      <w:rPr>
        <w:rFonts w:ascii="Symbol" w:eastAsia="Times New Roman" w:hAnsi="Symbol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>
    <w:nsid w:val="0F28266C"/>
    <w:multiLevelType w:val="multilevel"/>
    <w:tmpl w:val="91366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2124DE1"/>
    <w:multiLevelType w:val="hybridMultilevel"/>
    <w:tmpl w:val="507AA7BC"/>
    <w:lvl w:ilvl="0" w:tplc="0408000F">
      <w:start w:val="1"/>
      <w:numFmt w:val="decimal"/>
      <w:lvlText w:val="%1."/>
      <w:lvlJc w:val="left"/>
      <w:pPr>
        <w:tabs>
          <w:tab w:val="num" w:pos="5400"/>
        </w:tabs>
        <w:ind w:left="540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120"/>
        </w:tabs>
        <w:ind w:left="612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840"/>
        </w:tabs>
        <w:ind w:left="684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560"/>
        </w:tabs>
        <w:ind w:left="756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280"/>
        </w:tabs>
        <w:ind w:left="828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000"/>
        </w:tabs>
        <w:ind w:left="900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720"/>
        </w:tabs>
        <w:ind w:left="972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440"/>
        </w:tabs>
        <w:ind w:left="1044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160"/>
        </w:tabs>
        <w:ind w:left="11160" w:hanging="180"/>
      </w:pPr>
    </w:lvl>
  </w:abstractNum>
  <w:abstractNum w:abstractNumId="3">
    <w:nsid w:val="241740D7"/>
    <w:multiLevelType w:val="hybridMultilevel"/>
    <w:tmpl w:val="507AA7BC"/>
    <w:lvl w:ilvl="0" w:tplc="0408000F">
      <w:start w:val="1"/>
      <w:numFmt w:val="decimal"/>
      <w:lvlText w:val="%1."/>
      <w:lvlJc w:val="left"/>
      <w:pPr>
        <w:tabs>
          <w:tab w:val="num" w:pos="5400"/>
        </w:tabs>
        <w:ind w:left="540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120"/>
        </w:tabs>
        <w:ind w:left="612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840"/>
        </w:tabs>
        <w:ind w:left="684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560"/>
        </w:tabs>
        <w:ind w:left="756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280"/>
        </w:tabs>
        <w:ind w:left="828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000"/>
        </w:tabs>
        <w:ind w:left="900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720"/>
        </w:tabs>
        <w:ind w:left="972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440"/>
        </w:tabs>
        <w:ind w:left="1044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160"/>
        </w:tabs>
        <w:ind w:left="11160" w:hanging="180"/>
      </w:pPr>
    </w:lvl>
  </w:abstractNum>
  <w:abstractNum w:abstractNumId="4">
    <w:nsid w:val="3A075EBF"/>
    <w:multiLevelType w:val="hybridMultilevel"/>
    <w:tmpl w:val="423E8EA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FAA1FB8"/>
    <w:multiLevelType w:val="hybridMultilevel"/>
    <w:tmpl w:val="0AFE0A44"/>
    <w:lvl w:ilvl="0" w:tplc="0408000F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5760"/>
        </w:tabs>
        <w:ind w:left="576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480"/>
        </w:tabs>
        <w:ind w:left="648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200"/>
        </w:tabs>
        <w:ind w:left="720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7920"/>
        </w:tabs>
        <w:ind w:left="792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8640"/>
        </w:tabs>
        <w:ind w:left="864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360"/>
        </w:tabs>
        <w:ind w:left="936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080"/>
        </w:tabs>
        <w:ind w:left="1008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0800"/>
        </w:tabs>
        <w:ind w:left="10800" w:hanging="180"/>
      </w:pPr>
    </w:lvl>
  </w:abstractNum>
  <w:abstractNum w:abstractNumId="6">
    <w:nsid w:val="54E054D0"/>
    <w:multiLevelType w:val="hybridMultilevel"/>
    <w:tmpl w:val="F5EC1E40"/>
    <w:lvl w:ilvl="0" w:tplc="0408000F">
      <w:start w:val="1"/>
      <w:numFmt w:val="decimal"/>
      <w:lvlText w:val="%1."/>
      <w:lvlJc w:val="left"/>
      <w:pPr>
        <w:tabs>
          <w:tab w:val="num" w:pos="5760"/>
        </w:tabs>
        <w:ind w:left="57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480"/>
        </w:tabs>
        <w:ind w:left="64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7200"/>
        </w:tabs>
        <w:ind w:left="72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920"/>
        </w:tabs>
        <w:ind w:left="79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640"/>
        </w:tabs>
        <w:ind w:left="86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360"/>
        </w:tabs>
        <w:ind w:left="93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10080"/>
        </w:tabs>
        <w:ind w:left="100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800"/>
        </w:tabs>
        <w:ind w:left="108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520"/>
        </w:tabs>
        <w:ind w:left="11520" w:hanging="180"/>
      </w:pPr>
    </w:lvl>
  </w:abstractNum>
  <w:abstractNum w:abstractNumId="7">
    <w:nsid w:val="5C0C7005"/>
    <w:multiLevelType w:val="hybridMultilevel"/>
    <w:tmpl w:val="5F165D2A"/>
    <w:lvl w:ilvl="0" w:tplc="092C3400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4F0D97"/>
    <w:multiLevelType w:val="hybridMultilevel"/>
    <w:tmpl w:val="3B86ECA0"/>
    <w:lvl w:ilvl="0" w:tplc="092C3400">
      <w:start w:val="1"/>
      <w:numFmt w:val="bullet"/>
      <w:lvlText w:val="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6CF40CAD"/>
    <w:multiLevelType w:val="hybridMultilevel"/>
    <w:tmpl w:val="E766BAF4"/>
    <w:lvl w:ilvl="0" w:tplc="0408000F">
      <w:start w:val="1"/>
      <w:numFmt w:val="decimal"/>
      <w:lvlText w:val="%1."/>
      <w:lvlJc w:val="left"/>
      <w:pPr>
        <w:tabs>
          <w:tab w:val="num" w:pos="5760"/>
        </w:tabs>
        <w:ind w:left="57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480"/>
        </w:tabs>
        <w:ind w:left="64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7200"/>
        </w:tabs>
        <w:ind w:left="72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920"/>
        </w:tabs>
        <w:ind w:left="79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640"/>
        </w:tabs>
        <w:ind w:left="86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360"/>
        </w:tabs>
        <w:ind w:left="93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10080"/>
        </w:tabs>
        <w:ind w:left="100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800"/>
        </w:tabs>
        <w:ind w:left="108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520"/>
        </w:tabs>
        <w:ind w:left="11520" w:hanging="180"/>
      </w:pPr>
    </w:lvl>
  </w:abstractNum>
  <w:abstractNum w:abstractNumId="10">
    <w:nsid w:val="6F317583"/>
    <w:multiLevelType w:val="hybridMultilevel"/>
    <w:tmpl w:val="C988F19A"/>
    <w:lvl w:ilvl="0" w:tplc="0408000F">
      <w:start w:val="1"/>
      <w:numFmt w:val="decimal"/>
      <w:lvlText w:val="%1."/>
      <w:lvlJc w:val="left"/>
      <w:pPr>
        <w:ind w:left="5760" w:hanging="360"/>
      </w:pPr>
    </w:lvl>
    <w:lvl w:ilvl="1" w:tplc="04080019" w:tentative="1">
      <w:start w:val="1"/>
      <w:numFmt w:val="lowerLetter"/>
      <w:lvlText w:val="%2."/>
      <w:lvlJc w:val="left"/>
      <w:pPr>
        <w:ind w:left="6480" w:hanging="360"/>
      </w:pPr>
    </w:lvl>
    <w:lvl w:ilvl="2" w:tplc="0408001B" w:tentative="1">
      <w:start w:val="1"/>
      <w:numFmt w:val="lowerRoman"/>
      <w:lvlText w:val="%3."/>
      <w:lvlJc w:val="right"/>
      <w:pPr>
        <w:ind w:left="7200" w:hanging="180"/>
      </w:pPr>
    </w:lvl>
    <w:lvl w:ilvl="3" w:tplc="0408000F" w:tentative="1">
      <w:start w:val="1"/>
      <w:numFmt w:val="decimal"/>
      <w:lvlText w:val="%4."/>
      <w:lvlJc w:val="left"/>
      <w:pPr>
        <w:ind w:left="7920" w:hanging="360"/>
      </w:pPr>
    </w:lvl>
    <w:lvl w:ilvl="4" w:tplc="04080019" w:tentative="1">
      <w:start w:val="1"/>
      <w:numFmt w:val="lowerLetter"/>
      <w:lvlText w:val="%5."/>
      <w:lvlJc w:val="left"/>
      <w:pPr>
        <w:ind w:left="8640" w:hanging="360"/>
      </w:pPr>
    </w:lvl>
    <w:lvl w:ilvl="5" w:tplc="0408001B" w:tentative="1">
      <w:start w:val="1"/>
      <w:numFmt w:val="lowerRoman"/>
      <w:lvlText w:val="%6."/>
      <w:lvlJc w:val="right"/>
      <w:pPr>
        <w:ind w:left="9360" w:hanging="180"/>
      </w:pPr>
    </w:lvl>
    <w:lvl w:ilvl="6" w:tplc="0408000F" w:tentative="1">
      <w:start w:val="1"/>
      <w:numFmt w:val="decimal"/>
      <w:lvlText w:val="%7."/>
      <w:lvlJc w:val="left"/>
      <w:pPr>
        <w:ind w:left="10080" w:hanging="360"/>
      </w:pPr>
    </w:lvl>
    <w:lvl w:ilvl="7" w:tplc="04080019" w:tentative="1">
      <w:start w:val="1"/>
      <w:numFmt w:val="lowerLetter"/>
      <w:lvlText w:val="%8."/>
      <w:lvlJc w:val="left"/>
      <w:pPr>
        <w:ind w:left="10800" w:hanging="360"/>
      </w:pPr>
    </w:lvl>
    <w:lvl w:ilvl="8" w:tplc="0408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11">
    <w:nsid w:val="7E055995"/>
    <w:multiLevelType w:val="hybridMultilevel"/>
    <w:tmpl w:val="2E40CEB8"/>
    <w:lvl w:ilvl="0" w:tplc="092C3400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9"/>
  </w:num>
  <w:num w:numId="6">
    <w:abstractNumId w:val="1"/>
  </w:num>
  <w:num w:numId="7">
    <w:abstractNumId w:val="2"/>
  </w:num>
  <w:num w:numId="8">
    <w:abstractNumId w:val="10"/>
  </w:num>
  <w:num w:numId="9">
    <w:abstractNumId w:val="0"/>
  </w:num>
  <w:num w:numId="10">
    <w:abstractNumId w:val="11"/>
  </w:num>
  <w:num w:numId="11">
    <w:abstractNumId w:val="7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U0MTI0NzAzMjW1sLBQ0lEKTi0uzszPAykwqgUAr0DIkiwAAAA="/>
  </w:docVars>
  <w:rsids>
    <w:rsidRoot w:val="002668B4"/>
    <w:rsid w:val="0000728E"/>
    <w:rsid w:val="00012C62"/>
    <w:rsid w:val="00021BE3"/>
    <w:rsid w:val="00030F8F"/>
    <w:rsid w:val="000374C4"/>
    <w:rsid w:val="00037F60"/>
    <w:rsid w:val="0004075E"/>
    <w:rsid w:val="00041397"/>
    <w:rsid w:val="000435DB"/>
    <w:rsid w:val="000506B4"/>
    <w:rsid w:val="00051B85"/>
    <w:rsid w:val="00051F59"/>
    <w:rsid w:val="0005566E"/>
    <w:rsid w:val="000661D3"/>
    <w:rsid w:val="0007052C"/>
    <w:rsid w:val="00076B78"/>
    <w:rsid w:val="00083350"/>
    <w:rsid w:val="00084A9C"/>
    <w:rsid w:val="0008621D"/>
    <w:rsid w:val="000906DF"/>
    <w:rsid w:val="00093261"/>
    <w:rsid w:val="00093577"/>
    <w:rsid w:val="000A42E1"/>
    <w:rsid w:val="000A46B0"/>
    <w:rsid w:val="000A4AAF"/>
    <w:rsid w:val="000A5B4A"/>
    <w:rsid w:val="000A6684"/>
    <w:rsid w:val="000A77A5"/>
    <w:rsid w:val="000A78C2"/>
    <w:rsid w:val="000A7DD5"/>
    <w:rsid w:val="000B1447"/>
    <w:rsid w:val="000B25BC"/>
    <w:rsid w:val="000B40A7"/>
    <w:rsid w:val="000B4D00"/>
    <w:rsid w:val="000C243E"/>
    <w:rsid w:val="000C5E6E"/>
    <w:rsid w:val="000C63DF"/>
    <w:rsid w:val="000C6AC4"/>
    <w:rsid w:val="000C6B77"/>
    <w:rsid w:val="000C6BE3"/>
    <w:rsid w:val="000D3BE7"/>
    <w:rsid w:val="000D3F16"/>
    <w:rsid w:val="000D5EA5"/>
    <w:rsid w:val="000E2AC1"/>
    <w:rsid w:val="000E5B9F"/>
    <w:rsid w:val="000F2589"/>
    <w:rsid w:val="000F2FCA"/>
    <w:rsid w:val="0010041F"/>
    <w:rsid w:val="00100DF9"/>
    <w:rsid w:val="00101C64"/>
    <w:rsid w:val="0010303F"/>
    <w:rsid w:val="00106D38"/>
    <w:rsid w:val="00107F5B"/>
    <w:rsid w:val="00110A66"/>
    <w:rsid w:val="00111DD9"/>
    <w:rsid w:val="00124815"/>
    <w:rsid w:val="001251E3"/>
    <w:rsid w:val="0013304A"/>
    <w:rsid w:val="00133738"/>
    <w:rsid w:val="00134107"/>
    <w:rsid w:val="0013459F"/>
    <w:rsid w:val="00136B0E"/>
    <w:rsid w:val="00137088"/>
    <w:rsid w:val="00144039"/>
    <w:rsid w:val="001440AC"/>
    <w:rsid w:val="00144B82"/>
    <w:rsid w:val="00147004"/>
    <w:rsid w:val="0015372A"/>
    <w:rsid w:val="0015491F"/>
    <w:rsid w:val="001572F5"/>
    <w:rsid w:val="00160C5C"/>
    <w:rsid w:val="0016153E"/>
    <w:rsid w:val="00161967"/>
    <w:rsid w:val="00162CBC"/>
    <w:rsid w:val="001637F4"/>
    <w:rsid w:val="00176252"/>
    <w:rsid w:val="00181C15"/>
    <w:rsid w:val="00183D40"/>
    <w:rsid w:val="0019608E"/>
    <w:rsid w:val="001975E1"/>
    <w:rsid w:val="00197626"/>
    <w:rsid w:val="001A247D"/>
    <w:rsid w:val="001A3513"/>
    <w:rsid w:val="001A4F24"/>
    <w:rsid w:val="001A5C29"/>
    <w:rsid w:val="001A7B0C"/>
    <w:rsid w:val="001B6F9F"/>
    <w:rsid w:val="001C5748"/>
    <w:rsid w:val="001C5E72"/>
    <w:rsid w:val="001C76D9"/>
    <w:rsid w:val="001C78C7"/>
    <w:rsid w:val="001E12AF"/>
    <w:rsid w:val="001E33B9"/>
    <w:rsid w:val="001E33CA"/>
    <w:rsid w:val="001F1114"/>
    <w:rsid w:val="001F2696"/>
    <w:rsid w:val="001F31B0"/>
    <w:rsid w:val="001F4862"/>
    <w:rsid w:val="001F5546"/>
    <w:rsid w:val="001F742F"/>
    <w:rsid w:val="001F7D34"/>
    <w:rsid w:val="002001EE"/>
    <w:rsid w:val="00200B0C"/>
    <w:rsid w:val="0020122B"/>
    <w:rsid w:val="00202A6F"/>
    <w:rsid w:val="00202E16"/>
    <w:rsid w:val="002052CA"/>
    <w:rsid w:val="00205B5A"/>
    <w:rsid w:val="0021264A"/>
    <w:rsid w:val="00212DEB"/>
    <w:rsid w:val="002143A5"/>
    <w:rsid w:val="00217326"/>
    <w:rsid w:val="00217E54"/>
    <w:rsid w:val="00221ED6"/>
    <w:rsid w:val="00226C77"/>
    <w:rsid w:val="002307FA"/>
    <w:rsid w:val="00231457"/>
    <w:rsid w:val="0023494B"/>
    <w:rsid w:val="00237BBD"/>
    <w:rsid w:val="00240FB1"/>
    <w:rsid w:val="00241A65"/>
    <w:rsid w:val="00246B6F"/>
    <w:rsid w:val="002474DD"/>
    <w:rsid w:val="0024792A"/>
    <w:rsid w:val="00247D5F"/>
    <w:rsid w:val="002507C6"/>
    <w:rsid w:val="00250C22"/>
    <w:rsid w:val="00250E1A"/>
    <w:rsid w:val="00256C6F"/>
    <w:rsid w:val="00256FD5"/>
    <w:rsid w:val="00262278"/>
    <w:rsid w:val="0026639A"/>
    <w:rsid w:val="002668B4"/>
    <w:rsid w:val="00272A0D"/>
    <w:rsid w:val="0027377E"/>
    <w:rsid w:val="00276647"/>
    <w:rsid w:val="00281DFD"/>
    <w:rsid w:val="00282518"/>
    <w:rsid w:val="00283A0A"/>
    <w:rsid w:val="00287B8D"/>
    <w:rsid w:val="0029180D"/>
    <w:rsid w:val="00293279"/>
    <w:rsid w:val="002A6D07"/>
    <w:rsid w:val="002B477A"/>
    <w:rsid w:val="002B59DC"/>
    <w:rsid w:val="002B6075"/>
    <w:rsid w:val="002B650B"/>
    <w:rsid w:val="002C0EBC"/>
    <w:rsid w:val="002C3D3D"/>
    <w:rsid w:val="002C5C10"/>
    <w:rsid w:val="002D2A46"/>
    <w:rsid w:val="002D5215"/>
    <w:rsid w:val="002D579E"/>
    <w:rsid w:val="002E0120"/>
    <w:rsid w:val="002E1513"/>
    <w:rsid w:val="002F11CD"/>
    <w:rsid w:val="002F3B5F"/>
    <w:rsid w:val="002F4E98"/>
    <w:rsid w:val="002F5F69"/>
    <w:rsid w:val="002F62AB"/>
    <w:rsid w:val="002F7020"/>
    <w:rsid w:val="003011E0"/>
    <w:rsid w:val="00306796"/>
    <w:rsid w:val="00307C86"/>
    <w:rsid w:val="00314A28"/>
    <w:rsid w:val="00325ADB"/>
    <w:rsid w:val="00326BB3"/>
    <w:rsid w:val="0033383D"/>
    <w:rsid w:val="00334CE3"/>
    <w:rsid w:val="00335F49"/>
    <w:rsid w:val="00337011"/>
    <w:rsid w:val="00340889"/>
    <w:rsid w:val="00341C84"/>
    <w:rsid w:val="00342837"/>
    <w:rsid w:val="00344A63"/>
    <w:rsid w:val="00344CDC"/>
    <w:rsid w:val="00347E67"/>
    <w:rsid w:val="00351345"/>
    <w:rsid w:val="00351B41"/>
    <w:rsid w:val="00352185"/>
    <w:rsid w:val="00360968"/>
    <w:rsid w:val="00364226"/>
    <w:rsid w:val="00364DF8"/>
    <w:rsid w:val="0036615E"/>
    <w:rsid w:val="00367856"/>
    <w:rsid w:val="003707ED"/>
    <w:rsid w:val="0037419F"/>
    <w:rsid w:val="00375471"/>
    <w:rsid w:val="00376ABC"/>
    <w:rsid w:val="00377C8D"/>
    <w:rsid w:val="0038038F"/>
    <w:rsid w:val="00383BA9"/>
    <w:rsid w:val="00384916"/>
    <w:rsid w:val="00384BA7"/>
    <w:rsid w:val="00385375"/>
    <w:rsid w:val="00385777"/>
    <w:rsid w:val="00385CA1"/>
    <w:rsid w:val="003867DE"/>
    <w:rsid w:val="003906EF"/>
    <w:rsid w:val="00390D79"/>
    <w:rsid w:val="003A4654"/>
    <w:rsid w:val="003A55B0"/>
    <w:rsid w:val="003B0C10"/>
    <w:rsid w:val="003C1C6E"/>
    <w:rsid w:val="003C2C96"/>
    <w:rsid w:val="003C3F16"/>
    <w:rsid w:val="003D3AAB"/>
    <w:rsid w:val="003D4075"/>
    <w:rsid w:val="003D733B"/>
    <w:rsid w:val="003E0424"/>
    <w:rsid w:val="003E1966"/>
    <w:rsid w:val="003E54D0"/>
    <w:rsid w:val="003F0C43"/>
    <w:rsid w:val="003F26C4"/>
    <w:rsid w:val="003F3C90"/>
    <w:rsid w:val="003F4A69"/>
    <w:rsid w:val="00401064"/>
    <w:rsid w:val="004034B1"/>
    <w:rsid w:val="00404FDE"/>
    <w:rsid w:val="004050F1"/>
    <w:rsid w:val="00412C71"/>
    <w:rsid w:val="0041645D"/>
    <w:rsid w:val="0041734F"/>
    <w:rsid w:val="0043408B"/>
    <w:rsid w:val="004449E5"/>
    <w:rsid w:val="00445F6F"/>
    <w:rsid w:val="00446BE1"/>
    <w:rsid w:val="00451A93"/>
    <w:rsid w:val="00452F38"/>
    <w:rsid w:val="00455678"/>
    <w:rsid w:val="0045677F"/>
    <w:rsid w:val="00456F42"/>
    <w:rsid w:val="00465D97"/>
    <w:rsid w:val="004679AA"/>
    <w:rsid w:val="004736DF"/>
    <w:rsid w:val="00482D0C"/>
    <w:rsid w:val="00491DD4"/>
    <w:rsid w:val="004A1176"/>
    <w:rsid w:val="004A55F0"/>
    <w:rsid w:val="004B0F73"/>
    <w:rsid w:val="004C7AC6"/>
    <w:rsid w:val="004D11D4"/>
    <w:rsid w:val="004D30F3"/>
    <w:rsid w:val="004D311A"/>
    <w:rsid w:val="004D3AA4"/>
    <w:rsid w:val="004D46B9"/>
    <w:rsid w:val="004E0C88"/>
    <w:rsid w:val="004E6BEE"/>
    <w:rsid w:val="004F0775"/>
    <w:rsid w:val="004F2824"/>
    <w:rsid w:val="004F5AE8"/>
    <w:rsid w:val="004F7046"/>
    <w:rsid w:val="004F7BF3"/>
    <w:rsid w:val="0050329A"/>
    <w:rsid w:val="0050591C"/>
    <w:rsid w:val="005127E2"/>
    <w:rsid w:val="0052376E"/>
    <w:rsid w:val="005312E9"/>
    <w:rsid w:val="00533FF0"/>
    <w:rsid w:val="00535259"/>
    <w:rsid w:val="005369C5"/>
    <w:rsid w:val="00545B59"/>
    <w:rsid w:val="005475F3"/>
    <w:rsid w:val="005513FC"/>
    <w:rsid w:val="00554AFE"/>
    <w:rsid w:val="00555414"/>
    <w:rsid w:val="00556CAD"/>
    <w:rsid w:val="00566C7E"/>
    <w:rsid w:val="00567620"/>
    <w:rsid w:val="0057202B"/>
    <w:rsid w:val="00572D5E"/>
    <w:rsid w:val="0057412F"/>
    <w:rsid w:val="00574157"/>
    <w:rsid w:val="00574E23"/>
    <w:rsid w:val="00582A02"/>
    <w:rsid w:val="00584CA6"/>
    <w:rsid w:val="0058684F"/>
    <w:rsid w:val="00590B78"/>
    <w:rsid w:val="00592E87"/>
    <w:rsid w:val="00593EE8"/>
    <w:rsid w:val="00595C63"/>
    <w:rsid w:val="005A5545"/>
    <w:rsid w:val="005A5AD3"/>
    <w:rsid w:val="005A6D28"/>
    <w:rsid w:val="005B28C9"/>
    <w:rsid w:val="005B3997"/>
    <w:rsid w:val="005C03F9"/>
    <w:rsid w:val="005C2749"/>
    <w:rsid w:val="005C5288"/>
    <w:rsid w:val="005D24CC"/>
    <w:rsid w:val="005E13F9"/>
    <w:rsid w:val="005E56E9"/>
    <w:rsid w:val="005E6029"/>
    <w:rsid w:val="005F64F8"/>
    <w:rsid w:val="005F6A5F"/>
    <w:rsid w:val="0060384D"/>
    <w:rsid w:val="00603E47"/>
    <w:rsid w:val="00610436"/>
    <w:rsid w:val="00615C96"/>
    <w:rsid w:val="006216AB"/>
    <w:rsid w:val="00627379"/>
    <w:rsid w:val="00627631"/>
    <w:rsid w:val="006318C0"/>
    <w:rsid w:val="006323B9"/>
    <w:rsid w:val="0063345E"/>
    <w:rsid w:val="00634763"/>
    <w:rsid w:val="00635A9B"/>
    <w:rsid w:val="00636A25"/>
    <w:rsid w:val="00637940"/>
    <w:rsid w:val="0064081F"/>
    <w:rsid w:val="00641FFE"/>
    <w:rsid w:val="00644922"/>
    <w:rsid w:val="006470EA"/>
    <w:rsid w:val="00647B4F"/>
    <w:rsid w:val="00660D76"/>
    <w:rsid w:val="00664716"/>
    <w:rsid w:val="00666105"/>
    <w:rsid w:val="0066783F"/>
    <w:rsid w:val="00674720"/>
    <w:rsid w:val="0068112D"/>
    <w:rsid w:val="00682316"/>
    <w:rsid w:val="006870D0"/>
    <w:rsid w:val="006876AC"/>
    <w:rsid w:val="00692C95"/>
    <w:rsid w:val="00693D7F"/>
    <w:rsid w:val="00695746"/>
    <w:rsid w:val="006A0E75"/>
    <w:rsid w:val="006A4E5E"/>
    <w:rsid w:val="006B1E4E"/>
    <w:rsid w:val="006B33CC"/>
    <w:rsid w:val="006B462E"/>
    <w:rsid w:val="006C01DF"/>
    <w:rsid w:val="006C050C"/>
    <w:rsid w:val="006C3323"/>
    <w:rsid w:val="006D2DBF"/>
    <w:rsid w:val="006D30C0"/>
    <w:rsid w:val="006D3254"/>
    <w:rsid w:val="006D33DC"/>
    <w:rsid w:val="006D5A1F"/>
    <w:rsid w:val="006D6EA3"/>
    <w:rsid w:val="006E0D0C"/>
    <w:rsid w:val="006E6A13"/>
    <w:rsid w:val="006F1D06"/>
    <w:rsid w:val="006F392E"/>
    <w:rsid w:val="0070003A"/>
    <w:rsid w:val="0070272A"/>
    <w:rsid w:val="007054AF"/>
    <w:rsid w:val="007073FB"/>
    <w:rsid w:val="00710809"/>
    <w:rsid w:val="00712B19"/>
    <w:rsid w:val="00716139"/>
    <w:rsid w:val="007215E9"/>
    <w:rsid w:val="00724C6B"/>
    <w:rsid w:val="00731A38"/>
    <w:rsid w:val="00732303"/>
    <w:rsid w:val="0073394C"/>
    <w:rsid w:val="00735D3C"/>
    <w:rsid w:val="0073603C"/>
    <w:rsid w:val="007433E0"/>
    <w:rsid w:val="00755D99"/>
    <w:rsid w:val="007570B0"/>
    <w:rsid w:val="0075786B"/>
    <w:rsid w:val="00766654"/>
    <w:rsid w:val="00767DF9"/>
    <w:rsid w:val="00771394"/>
    <w:rsid w:val="00776EA3"/>
    <w:rsid w:val="00777F78"/>
    <w:rsid w:val="00782847"/>
    <w:rsid w:val="00790AF3"/>
    <w:rsid w:val="0079114B"/>
    <w:rsid w:val="007927C0"/>
    <w:rsid w:val="00797410"/>
    <w:rsid w:val="007B1F00"/>
    <w:rsid w:val="007B38EE"/>
    <w:rsid w:val="007B5B0C"/>
    <w:rsid w:val="007B5C09"/>
    <w:rsid w:val="007B5F2B"/>
    <w:rsid w:val="007B7A65"/>
    <w:rsid w:val="007C6F5C"/>
    <w:rsid w:val="007D1506"/>
    <w:rsid w:val="007D409F"/>
    <w:rsid w:val="007D4240"/>
    <w:rsid w:val="007D5096"/>
    <w:rsid w:val="007D5131"/>
    <w:rsid w:val="007E0218"/>
    <w:rsid w:val="007E0486"/>
    <w:rsid w:val="007E1530"/>
    <w:rsid w:val="007E2881"/>
    <w:rsid w:val="007E6040"/>
    <w:rsid w:val="007F02AD"/>
    <w:rsid w:val="007F061C"/>
    <w:rsid w:val="007F5779"/>
    <w:rsid w:val="007F5C03"/>
    <w:rsid w:val="0080377B"/>
    <w:rsid w:val="0080563C"/>
    <w:rsid w:val="0080792C"/>
    <w:rsid w:val="0081393A"/>
    <w:rsid w:val="00814D2F"/>
    <w:rsid w:val="00815AA2"/>
    <w:rsid w:val="00815BBC"/>
    <w:rsid w:val="00817C86"/>
    <w:rsid w:val="0082233F"/>
    <w:rsid w:val="00827902"/>
    <w:rsid w:val="008344C8"/>
    <w:rsid w:val="00841429"/>
    <w:rsid w:val="008454E9"/>
    <w:rsid w:val="008471D5"/>
    <w:rsid w:val="00853604"/>
    <w:rsid w:val="00856785"/>
    <w:rsid w:val="008571AE"/>
    <w:rsid w:val="00860662"/>
    <w:rsid w:val="00861BE9"/>
    <w:rsid w:val="008629AA"/>
    <w:rsid w:val="00863584"/>
    <w:rsid w:val="00863828"/>
    <w:rsid w:val="00864037"/>
    <w:rsid w:val="0087112E"/>
    <w:rsid w:val="00874FFE"/>
    <w:rsid w:val="0088080A"/>
    <w:rsid w:val="00881EF0"/>
    <w:rsid w:val="00882577"/>
    <w:rsid w:val="00894AA6"/>
    <w:rsid w:val="008956C4"/>
    <w:rsid w:val="00896797"/>
    <w:rsid w:val="008A0F8A"/>
    <w:rsid w:val="008A233F"/>
    <w:rsid w:val="008A375D"/>
    <w:rsid w:val="008A6D5B"/>
    <w:rsid w:val="008B0402"/>
    <w:rsid w:val="008B2125"/>
    <w:rsid w:val="008B2165"/>
    <w:rsid w:val="008B3A38"/>
    <w:rsid w:val="008B4E97"/>
    <w:rsid w:val="008B61B3"/>
    <w:rsid w:val="008B735C"/>
    <w:rsid w:val="008B76F2"/>
    <w:rsid w:val="008C2F76"/>
    <w:rsid w:val="008C429A"/>
    <w:rsid w:val="008C6B58"/>
    <w:rsid w:val="008D3413"/>
    <w:rsid w:val="008D36A2"/>
    <w:rsid w:val="008D4E60"/>
    <w:rsid w:val="008D65DE"/>
    <w:rsid w:val="008D6D7D"/>
    <w:rsid w:val="008D72B3"/>
    <w:rsid w:val="008E1247"/>
    <w:rsid w:val="008E3841"/>
    <w:rsid w:val="008F4EC3"/>
    <w:rsid w:val="00901F21"/>
    <w:rsid w:val="00903C2B"/>
    <w:rsid w:val="0090511D"/>
    <w:rsid w:val="009136F4"/>
    <w:rsid w:val="00917C74"/>
    <w:rsid w:val="00922790"/>
    <w:rsid w:val="00923E3A"/>
    <w:rsid w:val="00924D78"/>
    <w:rsid w:val="0092512C"/>
    <w:rsid w:val="00931432"/>
    <w:rsid w:val="009327D8"/>
    <w:rsid w:val="00932F68"/>
    <w:rsid w:val="0093324A"/>
    <w:rsid w:val="0093440A"/>
    <w:rsid w:val="00934913"/>
    <w:rsid w:val="009356B4"/>
    <w:rsid w:val="009378E4"/>
    <w:rsid w:val="00940F45"/>
    <w:rsid w:val="00944321"/>
    <w:rsid w:val="00967FAF"/>
    <w:rsid w:val="00970B98"/>
    <w:rsid w:val="00977590"/>
    <w:rsid w:val="00977DAA"/>
    <w:rsid w:val="00977FC2"/>
    <w:rsid w:val="009828C0"/>
    <w:rsid w:val="009832A1"/>
    <w:rsid w:val="009A0879"/>
    <w:rsid w:val="009A0F0B"/>
    <w:rsid w:val="009A2F1E"/>
    <w:rsid w:val="009A7247"/>
    <w:rsid w:val="009B1464"/>
    <w:rsid w:val="009B272C"/>
    <w:rsid w:val="009B5C72"/>
    <w:rsid w:val="009B689E"/>
    <w:rsid w:val="009B68B0"/>
    <w:rsid w:val="009B7956"/>
    <w:rsid w:val="009C2411"/>
    <w:rsid w:val="009C69DC"/>
    <w:rsid w:val="009C6AB8"/>
    <w:rsid w:val="009C7E84"/>
    <w:rsid w:val="009D2C23"/>
    <w:rsid w:val="009D7034"/>
    <w:rsid w:val="009D7310"/>
    <w:rsid w:val="009D7690"/>
    <w:rsid w:val="009E0005"/>
    <w:rsid w:val="009E648B"/>
    <w:rsid w:val="009F02EA"/>
    <w:rsid w:val="009F0B04"/>
    <w:rsid w:val="009F13FE"/>
    <w:rsid w:val="00A01A5D"/>
    <w:rsid w:val="00A028EF"/>
    <w:rsid w:val="00A05AC2"/>
    <w:rsid w:val="00A05EC3"/>
    <w:rsid w:val="00A1007F"/>
    <w:rsid w:val="00A11D99"/>
    <w:rsid w:val="00A13B31"/>
    <w:rsid w:val="00A150D0"/>
    <w:rsid w:val="00A16B91"/>
    <w:rsid w:val="00A204AB"/>
    <w:rsid w:val="00A2351D"/>
    <w:rsid w:val="00A261D2"/>
    <w:rsid w:val="00A27A7B"/>
    <w:rsid w:val="00A30CFB"/>
    <w:rsid w:val="00A3115F"/>
    <w:rsid w:val="00A533DD"/>
    <w:rsid w:val="00A55AE1"/>
    <w:rsid w:val="00A561B6"/>
    <w:rsid w:val="00A645DF"/>
    <w:rsid w:val="00A66467"/>
    <w:rsid w:val="00A67CB1"/>
    <w:rsid w:val="00A70240"/>
    <w:rsid w:val="00A7029D"/>
    <w:rsid w:val="00A709D8"/>
    <w:rsid w:val="00A71648"/>
    <w:rsid w:val="00A71AA0"/>
    <w:rsid w:val="00A71D46"/>
    <w:rsid w:val="00A73EA1"/>
    <w:rsid w:val="00A77F58"/>
    <w:rsid w:val="00A805B6"/>
    <w:rsid w:val="00A822B3"/>
    <w:rsid w:val="00A838D4"/>
    <w:rsid w:val="00A87447"/>
    <w:rsid w:val="00A92A63"/>
    <w:rsid w:val="00A947A4"/>
    <w:rsid w:val="00AA185C"/>
    <w:rsid w:val="00AA1B63"/>
    <w:rsid w:val="00AA2CF0"/>
    <w:rsid w:val="00AB0546"/>
    <w:rsid w:val="00AB0A4C"/>
    <w:rsid w:val="00AB10A2"/>
    <w:rsid w:val="00AB4561"/>
    <w:rsid w:val="00AB7716"/>
    <w:rsid w:val="00AC3047"/>
    <w:rsid w:val="00AC6784"/>
    <w:rsid w:val="00AC6DEC"/>
    <w:rsid w:val="00AC748C"/>
    <w:rsid w:val="00AC757D"/>
    <w:rsid w:val="00AC7A1C"/>
    <w:rsid w:val="00AD565F"/>
    <w:rsid w:val="00AE0490"/>
    <w:rsid w:val="00AE0B18"/>
    <w:rsid w:val="00AE126F"/>
    <w:rsid w:val="00AE3689"/>
    <w:rsid w:val="00AF48A2"/>
    <w:rsid w:val="00B06590"/>
    <w:rsid w:val="00B14625"/>
    <w:rsid w:val="00B14896"/>
    <w:rsid w:val="00B1625F"/>
    <w:rsid w:val="00B20238"/>
    <w:rsid w:val="00B3031E"/>
    <w:rsid w:val="00B321CF"/>
    <w:rsid w:val="00B36FA1"/>
    <w:rsid w:val="00B37A22"/>
    <w:rsid w:val="00B40F9C"/>
    <w:rsid w:val="00B43439"/>
    <w:rsid w:val="00B44196"/>
    <w:rsid w:val="00B45A60"/>
    <w:rsid w:val="00B45C04"/>
    <w:rsid w:val="00B53A57"/>
    <w:rsid w:val="00B547D7"/>
    <w:rsid w:val="00B567B0"/>
    <w:rsid w:val="00B616E7"/>
    <w:rsid w:val="00B61D67"/>
    <w:rsid w:val="00B6234B"/>
    <w:rsid w:val="00B6260C"/>
    <w:rsid w:val="00B62C89"/>
    <w:rsid w:val="00B64E9A"/>
    <w:rsid w:val="00B654F9"/>
    <w:rsid w:val="00B7476A"/>
    <w:rsid w:val="00B76696"/>
    <w:rsid w:val="00B80BA2"/>
    <w:rsid w:val="00B82158"/>
    <w:rsid w:val="00B840A2"/>
    <w:rsid w:val="00B851E9"/>
    <w:rsid w:val="00B86414"/>
    <w:rsid w:val="00B95C2B"/>
    <w:rsid w:val="00B97D9B"/>
    <w:rsid w:val="00BA5627"/>
    <w:rsid w:val="00BA681E"/>
    <w:rsid w:val="00BA7BC0"/>
    <w:rsid w:val="00BB2754"/>
    <w:rsid w:val="00BB2DC2"/>
    <w:rsid w:val="00BC0D55"/>
    <w:rsid w:val="00BC37D9"/>
    <w:rsid w:val="00BD2EC3"/>
    <w:rsid w:val="00BE1819"/>
    <w:rsid w:val="00BF4A04"/>
    <w:rsid w:val="00C04A97"/>
    <w:rsid w:val="00C15BD2"/>
    <w:rsid w:val="00C163DD"/>
    <w:rsid w:val="00C1702D"/>
    <w:rsid w:val="00C22063"/>
    <w:rsid w:val="00C246E2"/>
    <w:rsid w:val="00C3414B"/>
    <w:rsid w:val="00C3461C"/>
    <w:rsid w:val="00C35A19"/>
    <w:rsid w:val="00C43775"/>
    <w:rsid w:val="00C458A2"/>
    <w:rsid w:val="00C50E91"/>
    <w:rsid w:val="00C5478A"/>
    <w:rsid w:val="00C67EB2"/>
    <w:rsid w:val="00C71AEF"/>
    <w:rsid w:val="00C71DB9"/>
    <w:rsid w:val="00C76020"/>
    <w:rsid w:val="00C7736B"/>
    <w:rsid w:val="00C777A2"/>
    <w:rsid w:val="00C861AB"/>
    <w:rsid w:val="00C864B6"/>
    <w:rsid w:val="00C87DDD"/>
    <w:rsid w:val="00C915F1"/>
    <w:rsid w:val="00C920A5"/>
    <w:rsid w:val="00C93CC1"/>
    <w:rsid w:val="00C94707"/>
    <w:rsid w:val="00C95A7F"/>
    <w:rsid w:val="00CA1E46"/>
    <w:rsid w:val="00CA2478"/>
    <w:rsid w:val="00CA3830"/>
    <w:rsid w:val="00CC07C7"/>
    <w:rsid w:val="00CC0922"/>
    <w:rsid w:val="00CC0D12"/>
    <w:rsid w:val="00CC1BD7"/>
    <w:rsid w:val="00CC3CE7"/>
    <w:rsid w:val="00CC3F83"/>
    <w:rsid w:val="00CC5A77"/>
    <w:rsid w:val="00CD005F"/>
    <w:rsid w:val="00CD03C8"/>
    <w:rsid w:val="00CD5402"/>
    <w:rsid w:val="00CD5ABB"/>
    <w:rsid w:val="00CE0B13"/>
    <w:rsid w:val="00CE4C51"/>
    <w:rsid w:val="00CE5B14"/>
    <w:rsid w:val="00CF3FD4"/>
    <w:rsid w:val="00D00FC5"/>
    <w:rsid w:val="00D03A02"/>
    <w:rsid w:val="00D107FB"/>
    <w:rsid w:val="00D11A89"/>
    <w:rsid w:val="00D15242"/>
    <w:rsid w:val="00D1584E"/>
    <w:rsid w:val="00D17CF9"/>
    <w:rsid w:val="00D24673"/>
    <w:rsid w:val="00D26B58"/>
    <w:rsid w:val="00D26D1A"/>
    <w:rsid w:val="00D304EF"/>
    <w:rsid w:val="00D37588"/>
    <w:rsid w:val="00D40724"/>
    <w:rsid w:val="00D42A20"/>
    <w:rsid w:val="00D436E0"/>
    <w:rsid w:val="00D474F8"/>
    <w:rsid w:val="00D53D23"/>
    <w:rsid w:val="00D55DD2"/>
    <w:rsid w:val="00D56BF2"/>
    <w:rsid w:val="00D56D58"/>
    <w:rsid w:val="00D60B08"/>
    <w:rsid w:val="00D60C7C"/>
    <w:rsid w:val="00D7058C"/>
    <w:rsid w:val="00D756E9"/>
    <w:rsid w:val="00D8147D"/>
    <w:rsid w:val="00D81696"/>
    <w:rsid w:val="00D8171B"/>
    <w:rsid w:val="00D81BDF"/>
    <w:rsid w:val="00D8726D"/>
    <w:rsid w:val="00D915C5"/>
    <w:rsid w:val="00DB784A"/>
    <w:rsid w:val="00DC28D6"/>
    <w:rsid w:val="00DC37E9"/>
    <w:rsid w:val="00DC5650"/>
    <w:rsid w:val="00DC5CEC"/>
    <w:rsid w:val="00DC7472"/>
    <w:rsid w:val="00DD13B4"/>
    <w:rsid w:val="00DD1A5A"/>
    <w:rsid w:val="00DD3A26"/>
    <w:rsid w:val="00DE3F4B"/>
    <w:rsid w:val="00DE5F05"/>
    <w:rsid w:val="00DE731D"/>
    <w:rsid w:val="00DE7B80"/>
    <w:rsid w:val="00DE7D00"/>
    <w:rsid w:val="00DF038A"/>
    <w:rsid w:val="00DF4D1C"/>
    <w:rsid w:val="00E02DF5"/>
    <w:rsid w:val="00E13E93"/>
    <w:rsid w:val="00E15A4D"/>
    <w:rsid w:val="00E17368"/>
    <w:rsid w:val="00E217A6"/>
    <w:rsid w:val="00E22920"/>
    <w:rsid w:val="00E25E7C"/>
    <w:rsid w:val="00E26371"/>
    <w:rsid w:val="00E31117"/>
    <w:rsid w:val="00E322D5"/>
    <w:rsid w:val="00E413AB"/>
    <w:rsid w:val="00E4384F"/>
    <w:rsid w:val="00E51E4C"/>
    <w:rsid w:val="00E5337F"/>
    <w:rsid w:val="00E55832"/>
    <w:rsid w:val="00E63282"/>
    <w:rsid w:val="00E73D6B"/>
    <w:rsid w:val="00E762B8"/>
    <w:rsid w:val="00E82669"/>
    <w:rsid w:val="00E8550E"/>
    <w:rsid w:val="00E857C9"/>
    <w:rsid w:val="00E87607"/>
    <w:rsid w:val="00E87ED3"/>
    <w:rsid w:val="00E9733F"/>
    <w:rsid w:val="00E9740C"/>
    <w:rsid w:val="00EA19B2"/>
    <w:rsid w:val="00EA3470"/>
    <w:rsid w:val="00EA42AC"/>
    <w:rsid w:val="00EB0DBB"/>
    <w:rsid w:val="00EB739C"/>
    <w:rsid w:val="00EB7C15"/>
    <w:rsid w:val="00EC50C2"/>
    <w:rsid w:val="00ED1F1A"/>
    <w:rsid w:val="00ED4B87"/>
    <w:rsid w:val="00ED5481"/>
    <w:rsid w:val="00ED6AEA"/>
    <w:rsid w:val="00EE6FE4"/>
    <w:rsid w:val="00EF433C"/>
    <w:rsid w:val="00EF521D"/>
    <w:rsid w:val="00F02122"/>
    <w:rsid w:val="00F0388D"/>
    <w:rsid w:val="00F06502"/>
    <w:rsid w:val="00F165BE"/>
    <w:rsid w:val="00F21172"/>
    <w:rsid w:val="00F22091"/>
    <w:rsid w:val="00F2631D"/>
    <w:rsid w:val="00F2791F"/>
    <w:rsid w:val="00F3035A"/>
    <w:rsid w:val="00F30520"/>
    <w:rsid w:val="00F44729"/>
    <w:rsid w:val="00F45F1B"/>
    <w:rsid w:val="00F53107"/>
    <w:rsid w:val="00F561C1"/>
    <w:rsid w:val="00F64183"/>
    <w:rsid w:val="00F655C3"/>
    <w:rsid w:val="00F6693F"/>
    <w:rsid w:val="00F71F32"/>
    <w:rsid w:val="00F73F7E"/>
    <w:rsid w:val="00F84382"/>
    <w:rsid w:val="00F84B0D"/>
    <w:rsid w:val="00F850FA"/>
    <w:rsid w:val="00F867E6"/>
    <w:rsid w:val="00F86B50"/>
    <w:rsid w:val="00F939C6"/>
    <w:rsid w:val="00F94FC2"/>
    <w:rsid w:val="00F96306"/>
    <w:rsid w:val="00FB174D"/>
    <w:rsid w:val="00FB1E40"/>
    <w:rsid w:val="00FB2BC7"/>
    <w:rsid w:val="00FC466B"/>
    <w:rsid w:val="00FC6C3E"/>
    <w:rsid w:val="00FD448C"/>
    <w:rsid w:val="00FE1ECF"/>
    <w:rsid w:val="00FE3881"/>
    <w:rsid w:val="00FE3A44"/>
    <w:rsid w:val="00FE5BE2"/>
    <w:rsid w:val="00FF0A22"/>
    <w:rsid w:val="00FF174E"/>
    <w:rsid w:val="00FF2359"/>
    <w:rsid w:val="00FF27D4"/>
    <w:rsid w:val="00FF51C6"/>
    <w:rsid w:val="00FF70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a3">
    <w:name w:val="Strong"/>
    <w:qFormat/>
    <w:rsid w:val="00AC748C"/>
    <w:rPr>
      <w:b/>
      <w:bCs/>
    </w:rPr>
  </w:style>
  <w:style w:type="paragraph" w:styleId="a4">
    <w:name w:val="Balloon Text"/>
    <w:basedOn w:val="a"/>
    <w:semiHidden/>
    <w:rsid w:val="00AA1B63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Char"/>
    <w:uiPriority w:val="99"/>
    <w:rsid w:val="008B735C"/>
    <w:pPr>
      <w:tabs>
        <w:tab w:val="center" w:pos="4153"/>
        <w:tab w:val="right" w:pos="8306"/>
      </w:tabs>
    </w:pPr>
    <w:rPr>
      <w:lang/>
    </w:rPr>
  </w:style>
  <w:style w:type="table" w:styleId="a6">
    <w:name w:val="Table Grid"/>
    <w:basedOn w:val="a1"/>
    <w:rsid w:val="008B73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t">
    <w:name w:val="ft"/>
    <w:basedOn w:val="a0"/>
    <w:rsid w:val="00AA2CF0"/>
  </w:style>
  <w:style w:type="character" w:customStyle="1" w:styleId="st1">
    <w:name w:val="st1"/>
    <w:basedOn w:val="a0"/>
    <w:rsid w:val="00B43439"/>
  </w:style>
  <w:style w:type="character" w:styleId="-">
    <w:name w:val="Hyperlink"/>
    <w:uiPriority w:val="99"/>
    <w:unhideWhenUsed/>
    <w:rsid w:val="00A71648"/>
    <w:rPr>
      <w:b/>
      <w:bCs/>
      <w:caps w:val="0"/>
      <w:strike w:val="0"/>
      <w:dstrike w:val="0"/>
      <w:color w:val="47657F"/>
      <w:u w:val="none"/>
      <w:effect w:val="none"/>
    </w:rPr>
  </w:style>
  <w:style w:type="character" w:customStyle="1" w:styleId="Char">
    <w:name w:val="Κεφαλίδα Char"/>
    <w:link w:val="a5"/>
    <w:uiPriority w:val="99"/>
    <w:rsid w:val="00F22091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12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urs.hmu.g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A000F7-E22A-4DF5-B352-1E693DB2A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6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Λάρισα,…………</vt:lpstr>
      <vt:lpstr>Λάρισα,…………</vt:lpstr>
    </vt:vector>
  </TitlesOfParts>
  <Company>UTH - IATRIKI</Company>
  <LinksUpToDate>false</LinksUpToDate>
  <CharactersWithSpaces>5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Λάρισα,…………</dc:title>
  <dc:creator>grop</dc:creator>
  <cp:lastModifiedBy>gkrits</cp:lastModifiedBy>
  <cp:revision>2</cp:revision>
  <cp:lastPrinted>2017-09-21T06:50:00Z</cp:lastPrinted>
  <dcterms:created xsi:type="dcterms:W3CDTF">2020-10-13T09:42:00Z</dcterms:created>
  <dcterms:modified xsi:type="dcterms:W3CDTF">2020-10-13T09:42:00Z</dcterms:modified>
</cp:coreProperties>
</file>